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2AD749" w14:textId="60CDD77E" w:rsidR="00A746D8" w:rsidRDefault="00563A5A" w:rsidP="00563A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kota Condurso</w:t>
      </w:r>
    </w:p>
    <w:p w14:paraId="0F3EA5C5" w14:textId="6D8B5000" w:rsidR="00563A5A" w:rsidRDefault="00563A5A" w:rsidP="00563A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 Mason</w:t>
      </w:r>
    </w:p>
    <w:p w14:paraId="65BE94FC" w14:textId="6BAE1FBD" w:rsidR="00563A5A" w:rsidRDefault="00563A5A" w:rsidP="00563A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ril 15, 2024</w:t>
      </w:r>
    </w:p>
    <w:p w14:paraId="503347DE" w14:textId="3B2E044C" w:rsidR="00563A5A" w:rsidRDefault="00563A5A" w:rsidP="00563A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-250</w:t>
      </w:r>
    </w:p>
    <w:p w14:paraId="20C63EEC" w14:textId="57559B69" w:rsidR="00B54969" w:rsidRDefault="00563A5A" w:rsidP="00563A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B0AFF">
        <w:rPr>
          <w:rFonts w:ascii="Times New Roman" w:hAnsi="Times New Roman" w:cs="Times New Roman"/>
          <w:sz w:val="24"/>
          <w:szCs w:val="24"/>
        </w:rPr>
        <w:t xml:space="preserve">In order to successfully implement and utilize </w:t>
      </w:r>
      <w:r w:rsidR="005D7E13">
        <w:rPr>
          <w:rFonts w:ascii="Times New Roman" w:hAnsi="Times New Roman" w:cs="Times New Roman"/>
          <w:sz w:val="24"/>
          <w:szCs w:val="24"/>
        </w:rPr>
        <w:t>the benefits of a Scrum-Agile Methodology four roles wer</w:t>
      </w:r>
      <w:r w:rsidR="00EC0F6C">
        <w:rPr>
          <w:rFonts w:ascii="Times New Roman" w:hAnsi="Times New Roman" w:cs="Times New Roman"/>
          <w:sz w:val="24"/>
          <w:szCs w:val="24"/>
        </w:rPr>
        <w:t>e named. These roles were the product owner, scrum master, developers, and finally tester</w:t>
      </w:r>
      <w:r w:rsidR="002859EE">
        <w:rPr>
          <w:rFonts w:ascii="Times New Roman" w:hAnsi="Times New Roman" w:cs="Times New Roman"/>
          <w:sz w:val="24"/>
          <w:szCs w:val="24"/>
        </w:rPr>
        <w:t xml:space="preserve">s. </w:t>
      </w:r>
      <w:r w:rsidR="0083384A">
        <w:rPr>
          <w:rFonts w:ascii="Times New Roman" w:hAnsi="Times New Roman" w:cs="Times New Roman"/>
          <w:sz w:val="24"/>
          <w:szCs w:val="24"/>
        </w:rPr>
        <w:t xml:space="preserve">Leading off with the role of product owner, the product owner did an excellent job in </w:t>
      </w:r>
      <w:r w:rsidR="00F8082C">
        <w:rPr>
          <w:rFonts w:ascii="Times New Roman" w:hAnsi="Times New Roman" w:cs="Times New Roman"/>
          <w:sz w:val="24"/>
          <w:szCs w:val="24"/>
        </w:rPr>
        <w:t>gathering the needs of our stakeholders</w:t>
      </w:r>
      <w:r w:rsidR="009E6ACF">
        <w:rPr>
          <w:rFonts w:ascii="Times New Roman" w:hAnsi="Times New Roman" w:cs="Times New Roman"/>
          <w:sz w:val="24"/>
          <w:szCs w:val="24"/>
        </w:rPr>
        <w:t>. In addition to this</w:t>
      </w:r>
      <w:r w:rsidR="009E3BB0">
        <w:rPr>
          <w:rFonts w:ascii="Times New Roman" w:hAnsi="Times New Roman" w:cs="Times New Roman"/>
          <w:sz w:val="24"/>
          <w:szCs w:val="24"/>
        </w:rPr>
        <w:t>,</w:t>
      </w:r>
      <w:r w:rsidR="009E6ACF">
        <w:rPr>
          <w:rFonts w:ascii="Times New Roman" w:hAnsi="Times New Roman" w:cs="Times New Roman"/>
          <w:sz w:val="24"/>
          <w:szCs w:val="24"/>
        </w:rPr>
        <w:t xml:space="preserve"> changes within the scope were carefully </w:t>
      </w:r>
      <w:r w:rsidR="002458E2">
        <w:rPr>
          <w:rFonts w:ascii="Times New Roman" w:hAnsi="Times New Roman" w:cs="Times New Roman"/>
          <w:sz w:val="24"/>
          <w:szCs w:val="24"/>
        </w:rPr>
        <w:t xml:space="preserve">thought out and priorities </w:t>
      </w:r>
      <w:r w:rsidR="009E3BB0">
        <w:rPr>
          <w:rFonts w:ascii="Times New Roman" w:hAnsi="Times New Roman" w:cs="Times New Roman"/>
          <w:sz w:val="24"/>
          <w:szCs w:val="24"/>
        </w:rPr>
        <w:t>as well as needs were altered as needed</w:t>
      </w:r>
      <w:r w:rsidR="003248A3">
        <w:rPr>
          <w:rFonts w:ascii="Times New Roman" w:hAnsi="Times New Roman" w:cs="Times New Roman"/>
          <w:sz w:val="24"/>
          <w:szCs w:val="24"/>
        </w:rPr>
        <w:t xml:space="preserve"> and in alignment wit</w:t>
      </w:r>
      <w:r w:rsidR="00A05120">
        <w:rPr>
          <w:rFonts w:ascii="Times New Roman" w:hAnsi="Times New Roman" w:cs="Times New Roman"/>
          <w:sz w:val="24"/>
          <w:szCs w:val="24"/>
        </w:rPr>
        <w:t xml:space="preserve">h both developers and customers. </w:t>
      </w:r>
      <w:r w:rsidR="00195253">
        <w:rPr>
          <w:rFonts w:ascii="Times New Roman" w:hAnsi="Times New Roman" w:cs="Times New Roman"/>
          <w:sz w:val="24"/>
          <w:szCs w:val="24"/>
        </w:rPr>
        <w:t>One such example of this</w:t>
      </w:r>
      <w:r w:rsidR="0013322F">
        <w:rPr>
          <w:rFonts w:ascii="Times New Roman" w:hAnsi="Times New Roman" w:cs="Times New Roman"/>
          <w:sz w:val="24"/>
          <w:szCs w:val="24"/>
        </w:rPr>
        <w:t>,</w:t>
      </w:r>
      <w:r w:rsidR="00195253">
        <w:rPr>
          <w:rFonts w:ascii="Times New Roman" w:hAnsi="Times New Roman" w:cs="Times New Roman"/>
          <w:sz w:val="24"/>
          <w:szCs w:val="24"/>
        </w:rPr>
        <w:t xml:space="preserve"> was </w:t>
      </w:r>
      <w:r w:rsidR="0013322F">
        <w:rPr>
          <w:rFonts w:ascii="Times New Roman" w:hAnsi="Times New Roman" w:cs="Times New Roman"/>
          <w:sz w:val="24"/>
          <w:szCs w:val="24"/>
        </w:rPr>
        <w:t xml:space="preserve">the shift to a focus on wellness/detox travel, in which the product owner acknowledged the constraints this change was facing and in turn </w:t>
      </w:r>
      <w:r w:rsidR="008D7694">
        <w:rPr>
          <w:rFonts w:ascii="Times New Roman" w:hAnsi="Times New Roman" w:cs="Times New Roman"/>
          <w:sz w:val="24"/>
          <w:szCs w:val="24"/>
        </w:rPr>
        <w:t xml:space="preserve">deprioritized other stories in the backlog to accommodate the planned deadlines. Moving forward, </w:t>
      </w:r>
      <w:r w:rsidR="00D10CF1">
        <w:rPr>
          <w:rFonts w:ascii="Times New Roman" w:hAnsi="Times New Roman" w:cs="Times New Roman"/>
          <w:sz w:val="24"/>
          <w:szCs w:val="24"/>
        </w:rPr>
        <w:t xml:space="preserve">as </w:t>
      </w:r>
      <w:r w:rsidR="00E7250D">
        <w:rPr>
          <w:rFonts w:ascii="Times New Roman" w:hAnsi="Times New Roman" w:cs="Times New Roman"/>
          <w:sz w:val="24"/>
          <w:szCs w:val="24"/>
        </w:rPr>
        <w:t xml:space="preserve">a </w:t>
      </w:r>
      <w:r w:rsidR="00F2352F">
        <w:rPr>
          <w:rFonts w:ascii="Times New Roman" w:hAnsi="Times New Roman" w:cs="Times New Roman"/>
          <w:sz w:val="24"/>
          <w:szCs w:val="24"/>
        </w:rPr>
        <w:t xml:space="preserve">scrum master </w:t>
      </w:r>
      <w:r w:rsidR="00E7250D">
        <w:rPr>
          <w:rFonts w:ascii="Times New Roman" w:hAnsi="Times New Roman" w:cs="Times New Roman"/>
          <w:sz w:val="24"/>
          <w:szCs w:val="24"/>
        </w:rPr>
        <w:t xml:space="preserve">I feel I did adequate job </w:t>
      </w:r>
      <w:r w:rsidR="00F2352F">
        <w:rPr>
          <w:rFonts w:ascii="Times New Roman" w:hAnsi="Times New Roman" w:cs="Times New Roman"/>
          <w:sz w:val="24"/>
          <w:szCs w:val="24"/>
        </w:rPr>
        <w:t xml:space="preserve">within </w:t>
      </w:r>
      <w:r w:rsidR="00E7250D">
        <w:rPr>
          <w:rFonts w:ascii="Times New Roman" w:hAnsi="Times New Roman" w:cs="Times New Roman"/>
          <w:sz w:val="24"/>
          <w:szCs w:val="24"/>
        </w:rPr>
        <w:t>t</w:t>
      </w:r>
      <w:r w:rsidR="00F2352F">
        <w:rPr>
          <w:rFonts w:ascii="Times New Roman" w:hAnsi="Times New Roman" w:cs="Times New Roman"/>
          <w:sz w:val="24"/>
          <w:szCs w:val="24"/>
        </w:rPr>
        <w:t xml:space="preserve">his role. </w:t>
      </w:r>
      <w:r w:rsidR="00644E3F">
        <w:rPr>
          <w:rFonts w:ascii="Times New Roman" w:hAnsi="Times New Roman" w:cs="Times New Roman"/>
          <w:sz w:val="24"/>
          <w:szCs w:val="24"/>
        </w:rPr>
        <w:t>Elaborating upon</w:t>
      </w:r>
      <w:r w:rsidR="00F2352F">
        <w:rPr>
          <w:rFonts w:ascii="Times New Roman" w:hAnsi="Times New Roman" w:cs="Times New Roman"/>
          <w:sz w:val="24"/>
          <w:szCs w:val="24"/>
        </w:rPr>
        <w:t xml:space="preserve"> the previous example,</w:t>
      </w:r>
      <w:r w:rsidR="000850B3">
        <w:rPr>
          <w:rFonts w:ascii="Times New Roman" w:hAnsi="Times New Roman" w:cs="Times New Roman"/>
          <w:sz w:val="24"/>
          <w:szCs w:val="24"/>
        </w:rPr>
        <w:t xml:space="preserve"> </w:t>
      </w:r>
      <w:r w:rsidR="00E7250D">
        <w:rPr>
          <w:rFonts w:ascii="Times New Roman" w:hAnsi="Times New Roman" w:cs="Times New Roman"/>
          <w:sz w:val="24"/>
          <w:szCs w:val="24"/>
        </w:rPr>
        <w:t>I played</w:t>
      </w:r>
      <w:r w:rsidR="00644E3F">
        <w:rPr>
          <w:rFonts w:ascii="Times New Roman" w:hAnsi="Times New Roman" w:cs="Times New Roman"/>
          <w:sz w:val="24"/>
          <w:szCs w:val="24"/>
        </w:rPr>
        <w:t xml:space="preserve"> a large role in this </w:t>
      </w:r>
      <w:r w:rsidR="006C4DC2">
        <w:rPr>
          <w:rFonts w:ascii="Times New Roman" w:hAnsi="Times New Roman" w:cs="Times New Roman"/>
          <w:sz w:val="24"/>
          <w:szCs w:val="24"/>
        </w:rPr>
        <w:t xml:space="preserve">reprioritization </w:t>
      </w:r>
      <w:r w:rsidR="00644E3F">
        <w:rPr>
          <w:rFonts w:ascii="Times New Roman" w:hAnsi="Times New Roman" w:cs="Times New Roman"/>
          <w:sz w:val="24"/>
          <w:szCs w:val="24"/>
        </w:rPr>
        <w:t xml:space="preserve">and was the first to question the </w:t>
      </w:r>
      <w:r w:rsidR="00863F84">
        <w:rPr>
          <w:rFonts w:ascii="Times New Roman" w:hAnsi="Times New Roman" w:cs="Times New Roman"/>
          <w:sz w:val="24"/>
          <w:szCs w:val="24"/>
        </w:rPr>
        <w:t xml:space="preserve">product owners </w:t>
      </w:r>
      <w:r w:rsidR="006C4DC2">
        <w:rPr>
          <w:rFonts w:ascii="Times New Roman" w:hAnsi="Times New Roman" w:cs="Times New Roman"/>
          <w:sz w:val="24"/>
          <w:szCs w:val="24"/>
        </w:rPr>
        <w:t xml:space="preserve">scope change </w:t>
      </w:r>
      <w:r w:rsidR="009602AB">
        <w:rPr>
          <w:rFonts w:ascii="Times New Roman" w:hAnsi="Times New Roman" w:cs="Times New Roman"/>
          <w:sz w:val="24"/>
          <w:szCs w:val="24"/>
        </w:rPr>
        <w:t xml:space="preserve">in regards to timelines and priorities. In addition, </w:t>
      </w:r>
      <w:r w:rsidR="00B17A7B">
        <w:rPr>
          <w:rFonts w:ascii="Times New Roman" w:hAnsi="Times New Roman" w:cs="Times New Roman"/>
          <w:sz w:val="24"/>
          <w:szCs w:val="24"/>
        </w:rPr>
        <w:t xml:space="preserve">I also regularly facilitated events critical to the functions </w:t>
      </w:r>
      <w:r w:rsidR="00747681">
        <w:rPr>
          <w:rFonts w:ascii="Times New Roman" w:hAnsi="Times New Roman" w:cs="Times New Roman"/>
          <w:sz w:val="24"/>
          <w:szCs w:val="24"/>
        </w:rPr>
        <w:t xml:space="preserve">of </w:t>
      </w:r>
      <w:r w:rsidR="00B17A7B">
        <w:rPr>
          <w:rFonts w:ascii="Times New Roman" w:hAnsi="Times New Roman" w:cs="Times New Roman"/>
          <w:sz w:val="24"/>
          <w:szCs w:val="24"/>
        </w:rPr>
        <w:t>agile and with that</w:t>
      </w:r>
      <w:r w:rsidR="00761319">
        <w:rPr>
          <w:rFonts w:ascii="Times New Roman" w:hAnsi="Times New Roman" w:cs="Times New Roman"/>
          <w:sz w:val="24"/>
          <w:szCs w:val="24"/>
        </w:rPr>
        <w:t xml:space="preserve"> assisted in creating a well working team and environment. </w:t>
      </w:r>
    </w:p>
    <w:p w14:paraId="750F2507" w14:textId="5FB22FFC" w:rsidR="00563A5A" w:rsidRDefault="00761319" w:rsidP="00B5496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ing paces to the more technical roles</w:t>
      </w:r>
      <w:r w:rsidR="000A57D8">
        <w:rPr>
          <w:rFonts w:ascii="Times New Roman" w:hAnsi="Times New Roman" w:cs="Times New Roman"/>
          <w:sz w:val="24"/>
          <w:szCs w:val="24"/>
        </w:rPr>
        <w:t xml:space="preserve">, our developers did a great job in </w:t>
      </w:r>
      <w:r w:rsidR="0057297A">
        <w:rPr>
          <w:rFonts w:ascii="Times New Roman" w:hAnsi="Times New Roman" w:cs="Times New Roman"/>
          <w:sz w:val="24"/>
          <w:szCs w:val="24"/>
        </w:rPr>
        <w:t xml:space="preserve">maintaining a high level of work quality </w:t>
      </w:r>
      <w:r w:rsidR="00742849">
        <w:rPr>
          <w:rFonts w:ascii="Times New Roman" w:hAnsi="Times New Roman" w:cs="Times New Roman"/>
          <w:sz w:val="24"/>
          <w:szCs w:val="24"/>
        </w:rPr>
        <w:t>as well as exchanging information throughout the software lifecycle</w:t>
      </w:r>
      <w:r w:rsidR="001548A4">
        <w:rPr>
          <w:rFonts w:ascii="Times New Roman" w:hAnsi="Times New Roman" w:cs="Times New Roman"/>
          <w:sz w:val="24"/>
          <w:szCs w:val="24"/>
        </w:rPr>
        <w:t xml:space="preserve">, this including both progress and setbacks during daily standups. </w:t>
      </w:r>
      <w:r w:rsidR="00747681">
        <w:rPr>
          <w:rFonts w:ascii="Times New Roman" w:hAnsi="Times New Roman" w:cs="Times New Roman"/>
          <w:sz w:val="24"/>
          <w:szCs w:val="24"/>
        </w:rPr>
        <w:t>Finally,</w:t>
      </w:r>
      <w:r w:rsidR="001548A4">
        <w:rPr>
          <w:rFonts w:ascii="Times New Roman" w:hAnsi="Times New Roman" w:cs="Times New Roman"/>
          <w:sz w:val="24"/>
          <w:szCs w:val="24"/>
        </w:rPr>
        <w:t xml:space="preserve"> our testers did a wonderful job in developing test cases and interpreting test cases in </w:t>
      </w:r>
      <w:r w:rsidR="008C16CC">
        <w:rPr>
          <w:rFonts w:ascii="Times New Roman" w:hAnsi="Times New Roman" w:cs="Times New Roman"/>
          <w:sz w:val="24"/>
          <w:szCs w:val="24"/>
        </w:rPr>
        <w:t xml:space="preserve">a way that helped to develop </w:t>
      </w:r>
      <w:r w:rsidR="008C16CC">
        <w:rPr>
          <w:rFonts w:ascii="Times New Roman" w:hAnsi="Times New Roman" w:cs="Times New Roman"/>
          <w:sz w:val="24"/>
          <w:szCs w:val="24"/>
        </w:rPr>
        <w:lastRenderedPageBreak/>
        <w:t>the product in a meaningful way.</w:t>
      </w:r>
      <w:r w:rsidR="00B54969">
        <w:rPr>
          <w:rFonts w:ascii="Times New Roman" w:hAnsi="Times New Roman" w:cs="Times New Roman"/>
          <w:sz w:val="24"/>
          <w:szCs w:val="24"/>
        </w:rPr>
        <w:t xml:space="preserve"> In addition</w:t>
      </w:r>
      <w:r w:rsidR="0005695A">
        <w:rPr>
          <w:rFonts w:ascii="Times New Roman" w:hAnsi="Times New Roman" w:cs="Times New Roman"/>
          <w:sz w:val="24"/>
          <w:szCs w:val="24"/>
        </w:rPr>
        <w:t>,</w:t>
      </w:r>
      <w:r w:rsidR="00B54969">
        <w:rPr>
          <w:rFonts w:ascii="Times New Roman" w:hAnsi="Times New Roman" w:cs="Times New Roman"/>
          <w:sz w:val="24"/>
          <w:szCs w:val="24"/>
        </w:rPr>
        <w:t xml:space="preserve"> clarification and recommendations were asked for and stated as needed for development.</w:t>
      </w:r>
    </w:p>
    <w:p w14:paraId="7A60830D" w14:textId="0EB2455A" w:rsidR="00B54969" w:rsidRDefault="002A51B5" w:rsidP="00B5496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crum-Agile approach helped to bring each of the user stories to completion </w:t>
      </w:r>
      <w:r w:rsidR="00B43B6A">
        <w:rPr>
          <w:rFonts w:ascii="Times New Roman" w:hAnsi="Times New Roman" w:cs="Times New Roman"/>
          <w:sz w:val="24"/>
          <w:szCs w:val="24"/>
        </w:rPr>
        <w:t>through the allowance for adaptation as well as th</w:t>
      </w:r>
      <w:r w:rsidR="00941D29">
        <w:rPr>
          <w:rFonts w:ascii="Times New Roman" w:hAnsi="Times New Roman" w:cs="Times New Roman"/>
          <w:sz w:val="24"/>
          <w:szCs w:val="24"/>
        </w:rPr>
        <w:t>rough</w:t>
      </w:r>
      <w:r w:rsidR="00924EE3">
        <w:rPr>
          <w:rFonts w:ascii="Times New Roman" w:hAnsi="Times New Roman" w:cs="Times New Roman"/>
          <w:sz w:val="24"/>
          <w:szCs w:val="24"/>
        </w:rPr>
        <w:t xml:space="preserve"> the empowerment of both testers and developers to make decisions.</w:t>
      </w:r>
      <w:r w:rsidR="00D70D8D">
        <w:rPr>
          <w:rFonts w:ascii="Times New Roman" w:hAnsi="Times New Roman" w:cs="Times New Roman"/>
          <w:sz w:val="24"/>
          <w:szCs w:val="24"/>
        </w:rPr>
        <w:t xml:space="preserve"> This is especially evident in the design of test cases in which </w:t>
      </w:r>
      <w:r w:rsidR="002C6BA2">
        <w:rPr>
          <w:rFonts w:ascii="Times New Roman" w:hAnsi="Times New Roman" w:cs="Times New Roman"/>
          <w:sz w:val="24"/>
          <w:szCs w:val="24"/>
        </w:rPr>
        <w:t xml:space="preserve">user stories were utilized by our testers to expand upon </w:t>
      </w:r>
      <w:r w:rsidR="00181A6E">
        <w:rPr>
          <w:rFonts w:ascii="Times New Roman" w:hAnsi="Times New Roman" w:cs="Times New Roman"/>
          <w:sz w:val="24"/>
          <w:szCs w:val="24"/>
        </w:rPr>
        <w:t>testing requirements and add features</w:t>
      </w:r>
      <w:r w:rsidR="00534141">
        <w:rPr>
          <w:rFonts w:ascii="Times New Roman" w:hAnsi="Times New Roman" w:cs="Times New Roman"/>
          <w:sz w:val="24"/>
          <w:szCs w:val="24"/>
        </w:rPr>
        <w:t xml:space="preserve"> that may have been </w:t>
      </w:r>
      <w:r w:rsidR="00AB577F">
        <w:rPr>
          <w:rFonts w:ascii="Times New Roman" w:hAnsi="Times New Roman" w:cs="Times New Roman"/>
          <w:sz w:val="24"/>
          <w:szCs w:val="24"/>
        </w:rPr>
        <w:t xml:space="preserve">glossed over had a traditional waterfall methodology been </w:t>
      </w:r>
      <w:r w:rsidR="009B592B">
        <w:rPr>
          <w:rFonts w:ascii="Times New Roman" w:hAnsi="Times New Roman" w:cs="Times New Roman"/>
          <w:sz w:val="24"/>
          <w:szCs w:val="24"/>
        </w:rPr>
        <w:t>utilized</w:t>
      </w:r>
      <w:r w:rsidR="00AB577F">
        <w:rPr>
          <w:rFonts w:ascii="Times New Roman" w:hAnsi="Times New Roman" w:cs="Times New Roman"/>
          <w:sz w:val="24"/>
          <w:szCs w:val="24"/>
        </w:rPr>
        <w:t>.</w:t>
      </w:r>
      <w:r w:rsidR="00D1562A">
        <w:rPr>
          <w:rFonts w:ascii="Times New Roman" w:hAnsi="Times New Roman" w:cs="Times New Roman"/>
          <w:sz w:val="24"/>
          <w:szCs w:val="24"/>
        </w:rPr>
        <w:t xml:space="preserve"> Changing topics, and</w:t>
      </w:r>
      <w:r w:rsidR="009B592B">
        <w:rPr>
          <w:rFonts w:ascii="Times New Roman" w:hAnsi="Times New Roman" w:cs="Times New Roman"/>
          <w:sz w:val="24"/>
          <w:szCs w:val="24"/>
        </w:rPr>
        <w:t xml:space="preserve"> </w:t>
      </w:r>
      <w:r w:rsidR="00D1562A">
        <w:rPr>
          <w:rFonts w:ascii="Times New Roman" w:hAnsi="Times New Roman" w:cs="Times New Roman"/>
          <w:sz w:val="24"/>
          <w:szCs w:val="24"/>
        </w:rPr>
        <w:t>n</w:t>
      </w:r>
      <w:r w:rsidR="009B592B">
        <w:rPr>
          <w:rFonts w:ascii="Times New Roman" w:hAnsi="Times New Roman" w:cs="Times New Roman"/>
          <w:sz w:val="24"/>
          <w:szCs w:val="24"/>
        </w:rPr>
        <w:t xml:space="preserve">ow going </w:t>
      </w:r>
      <w:r w:rsidR="00D1562A">
        <w:rPr>
          <w:rFonts w:ascii="Times New Roman" w:hAnsi="Times New Roman" w:cs="Times New Roman"/>
          <w:sz w:val="24"/>
          <w:szCs w:val="24"/>
        </w:rPr>
        <w:t>back to</w:t>
      </w:r>
      <w:r w:rsidR="00520521">
        <w:rPr>
          <w:rFonts w:ascii="Times New Roman" w:hAnsi="Times New Roman" w:cs="Times New Roman"/>
          <w:sz w:val="24"/>
          <w:szCs w:val="24"/>
        </w:rPr>
        <w:t xml:space="preserve"> the</w:t>
      </w:r>
      <w:r w:rsidR="00D1562A">
        <w:rPr>
          <w:rFonts w:ascii="Times New Roman" w:hAnsi="Times New Roman" w:cs="Times New Roman"/>
          <w:sz w:val="24"/>
          <w:szCs w:val="24"/>
        </w:rPr>
        <w:t xml:space="preserve"> example concerning project </w:t>
      </w:r>
      <w:r w:rsidR="00520521">
        <w:rPr>
          <w:rFonts w:ascii="Times New Roman" w:hAnsi="Times New Roman" w:cs="Times New Roman"/>
          <w:sz w:val="24"/>
          <w:szCs w:val="24"/>
        </w:rPr>
        <w:t xml:space="preserve">scope changes, Scrum-Agile provided a great methodology to </w:t>
      </w:r>
      <w:r w:rsidR="00747681">
        <w:rPr>
          <w:rFonts w:ascii="Times New Roman" w:hAnsi="Times New Roman" w:cs="Times New Roman"/>
          <w:sz w:val="24"/>
          <w:szCs w:val="24"/>
        </w:rPr>
        <w:t>manage</w:t>
      </w:r>
      <w:r w:rsidR="00520521">
        <w:rPr>
          <w:rFonts w:ascii="Times New Roman" w:hAnsi="Times New Roman" w:cs="Times New Roman"/>
          <w:sz w:val="24"/>
          <w:szCs w:val="24"/>
        </w:rPr>
        <w:t xml:space="preserve"> inevitable </w:t>
      </w:r>
      <w:r w:rsidR="00342833">
        <w:rPr>
          <w:rFonts w:ascii="Times New Roman" w:hAnsi="Times New Roman" w:cs="Times New Roman"/>
          <w:sz w:val="24"/>
          <w:szCs w:val="24"/>
        </w:rPr>
        <w:t xml:space="preserve">interruptions and changes in direction. As the previous example suggested, when priorities for the project changed the team was able to quickly change </w:t>
      </w:r>
      <w:r w:rsidR="00747681">
        <w:rPr>
          <w:rFonts w:ascii="Times New Roman" w:hAnsi="Times New Roman" w:cs="Times New Roman"/>
          <w:sz w:val="24"/>
          <w:szCs w:val="24"/>
        </w:rPr>
        <w:t>course</w:t>
      </w:r>
      <w:r w:rsidR="00736308">
        <w:rPr>
          <w:rFonts w:ascii="Times New Roman" w:hAnsi="Times New Roman" w:cs="Times New Roman"/>
          <w:sz w:val="24"/>
          <w:szCs w:val="24"/>
        </w:rPr>
        <w:t xml:space="preserve"> by physically alerting the prioritization of goals within the product</w:t>
      </w:r>
      <w:r w:rsidR="00236652">
        <w:rPr>
          <w:rFonts w:ascii="Times New Roman" w:hAnsi="Times New Roman" w:cs="Times New Roman"/>
          <w:sz w:val="24"/>
          <w:szCs w:val="24"/>
        </w:rPr>
        <w:t xml:space="preserve"> backlog. This is an attribute that’s unique to agile, and had our methodology still been the traditional waterfall method</w:t>
      </w:r>
      <w:r w:rsidR="001249C1">
        <w:rPr>
          <w:rFonts w:ascii="Times New Roman" w:hAnsi="Times New Roman" w:cs="Times New Roman"/>
          <w:sz w:val="24"/>
          <w:szCs w:val="24"/>
        </w:rPr>
        <w:t>, this change would have likely had lasting repercussions in the form of quality or timeliness.</w:t>
      </w:r>
    </w:p>
    <w:p w14:paraId="33B35DB6" w14:textId="464F0128" w:rsidR="00875B03" w:rsidRDefault="00BC4D48" w:rsidP="00875B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example of communication I feel </w:t>
      </w:r>
      <w:r w:rsidR="00A70A55">
        <w:rPr>
          <w:rFonts w:ascii="Times New Roman" w:hAnsi="Times New Roman" w:cs="Times New Roman"/>
          <w:sz w:val="24"/>
          <w:szCs w:val="24"/>
        </w:rPr>
        <w:t>we did exceptionally within the team was</w:t>
      </w:r>
      <w:r w:rsidR="00BE6019">
        <w:rPr>
          <w:rFonts w:ascii="Times New Roman" w:hAnsi="Times New Roman" w:cs="Times New Roman"/>
          <w:sz w:val="24"/>
          <w:szCs w:val="24"/>
        </w:rPr>
        <w:t xml:space="preserve"> during our </w:t>
      </w:r>
      <w:r w:rsidR="00A70A55">
        <w:rPr>
          <w:rFonts w:ascii="Times New Roman" w:hAnsi="Times New Roman" w:cs="Times New Roman"/>
          <w:sz w:val="24"/>
          <w:szCs w:val="24"/>
        </w:rPr>
        <w:t>use of both story boards and stand-ups. For story boards in particular</w:t>
      </w:r>
      <w:r w:rsidR="008A0AFF">
        <w:rPr>
          <w:rFonts w:ascii="Times New Roman" w:hAnsi="Times New Roman" w:cs="Times New Roman"/>
          <w:sz w:val="24"/>
          <w:szCs w:val="24"/>
        </w:rPr>
        <w:t>,</w:t>
      </w:r>
      <w:r w:rsidR="00F81233">
        <w:rPr>
          <w:rFonts w:ascii="Times New Roman" w:hAnsi="Times New Roman" w:cs="Times New Roman"/>
          <w:sz w:val="24"/>
          <w:szCs w:val="24"/>
        </w:rPr>
        <w:t xml:space="preserve"> our tester was </w:t>
      </w:r>
      <w:r w:rsidR="00875B03">
        <w:rPr>
          <w:rFonts w:ascii="Times New Roman" w:hAnsi="Times New Roman" w:cs="Times New Roman"/>
          <w:sz w:val="24"/>
          <w:szCs w:val="24"/>
        </w:rPr>
        <w:t xml:space="preserve">eager to gain more info regarding requirements and wrote </w:t>
      </w:r>
    </w:p>
    <w:p w14:paraId="029FBFAC" w14:textId="031EDCE6" w:rsidR="00875B03" w:rsidRDefault="00875B03" w:rsidP="00875B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Hello, </w:t>
      </w:r>
    </w:p>
    <w:p w14:paraId="4588DF0F" w14:textId="5B081AAC" w:rsidR="00875B03" w:rsidRDefault="00875B03" w:rsidP="00875B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le the initial user story has been exceptional in providing a basic set of criteria for test cases, I do feel the product could benefit from further elaboration into user needs and desires. This having been stated, would it be possible for an epic to be provided to further </w:t>
      </w:r>
      <w:r w:rsidR="002B720A">
        <w:rPr>
          <w:rFonts w:ascii="Times New Roman" w:hAnsi="Times New Roman" w:cs="Times New Roman"/>
          <w:sz w:val="24"/>
          <w:szCs w:val="24"/>
        </w:rPr>
        <w:t>elaboration</w:t>
      </w:r>
      <w:r>
        <w:rPr>
          <w:rFonts w:ascii="Times New Roman" w:hAnsi="Times New Roman" w:cs="Times New Roman"/>
          <w:sz w:val="24"/>
          <w:szCs w:val="24"/>
        </w:rPr>
        <w:t xml:space="preserve"> on the user story?”</w:t>
      </w:r>
      <w:r w:rsidR="00B86915">
        <w:rPr>
          <w:rFonts w:ascii="Times New Roman" w:hAnsi="Times New Roman" w:cs="Times New Roman"/>
          <w:sz w:val="24"/>
          <w:szCs w:val="24"/>
        </w:rPr>
        <w:t xml:space="preserve">  This in response led to the creation of an epic that resulted in even</w:t>
      </w:r>
      <w:r w:rsidR="00845168">
        <w:rPr>
          <w:rFonts w:ascii="Times New Roman" w:hAnsi="Times New Roman" w:cs="Times New Roman"/>
          <w:sz w:val="24"/>
          <w:szCs w:val="24"/>
        </w:rPr>
        <w:t xml:space="preserve"> more </w:t>
      </w:r>
      <w:r w:rsidR="00845168">
        <w:rPr>
          <w:rFonts w:ascii="Times New Roman" w:hAnsi="Times New Roman" w:cs="Times New Roman"/>
          <w:sz w:val="24"/>
          <w:szCs w:val="24"/>
        </w:rPr>
        <w:lastRenderedPageBreak/>
        <w:t>communication regarding the needs and desires of our customers and helped to</w:t>
      </w:r>
      <w:r w:rsidR="00BE6019">
        <w:rPr>
          <w:rFonts w:ascii="Times New Roman" w:hAnsi="Times New Roman" w:cs="Times New Roman"/>
          <w:sz w:val="24"/>
          <w:szCs w:val="24"/>
        </w:rPr>
        <w:t xml:space="preserve"> better</w:t>
      </w:r>
      <w:r w:rsidR="00845168">
        <w:rPr>
          <w:rFonts w:ascii="Times New Roman" w:hAnsi="Times New Roman" w:cs="Times New Roman"/>
          <w:sz w:val="24"/>
          <w:szCs w:val="24"/>
        </w:rPr>
        <w:t xml:space="preserve"> tailor the product</w:t>
      </w:r>
      <w:r w:rsidR="00BE6019">
        <w:rPr>
          <w:rFonts w:ascii="Times New Roman" w:hAnsi="Times New Roman" w:cs="Times New Roman"/>
          <w:sz w:val="24"/>
          <w:szCs w:val="24"/>
        </w:rPr>
        <w:t>.</w:t>
      </w:r>
      <w:r w:rsidR="00545245">
        <w:rPr>
          <w:rFonts w:ascii="Times New Roman" w:hAnsi="Times New Roman" w:cs="Times New Roman"/>
          <w:sz w:val="24"/>
          <w:szCs w:val="24"/>
        </w:rPr>
        <w:t xml:space="preserve"> As for st</w:t>
      </w:r>
      <w:r w:rsidR="004B0557">
        <w:rPr>
          <w:rFonts w:ascii="Times New Roman" w:hAnsi="Times New Roman" w:cs="Times New Roman"/>
          <w:sz w:val="24"/>
          <w:szCs w:val="24"/>
        </w:rPr>
        <w:t xml:space="preserve">andup’s, individuals setbacks and progress were </w:t>
      </w:r>
      <w:r w:rsidR="00FA5399">
        <w:rPr>
          <w:rFonts w:ascii="Times New Roman" w:hAnsi="Times New Roman" w:cs="Times New Roman"/>
          <w:sz w:val="24"/>
          <w:szCs w:val="24"/>
        </w:rPr>
        <w:t>routinely voiced and helped to create a more well-informed team throughout the software’s lifecycle.</w:t>
      </w:r>
    </w:p>
    <w:p w14:paraId="18627E7D" w14:textId="5EFE7C49" w:rsidR="0039567E" w:rsidRDefault="0039567E" w:rsidP="00875B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502CC">
        <w:rPr>
          <w:rFonts w:ascii="Times New Roman" w:hAnsi="Times New Roman" w:cs="Times New Roman"/>
          <w:sz w:val="24"/>
          <w:szCs w:val="24"/>
        </w:rPr>
        <w:t xml:space="preserve">For tools </w:t>
      </w:r>
      <w:r w:rsidR="003200DF">
        <w:rPr>
          <w:rFonts w:ascii="Times New Roman" w:hAnsi="Times New Roman" w:cs="Times New Roman"/>
          <w:sz w:val="24"/>
          <w:szCs w:val="24"/>
        </w:rPr>
        <w:t>utilized</w:t>
      </w:r>
      <w:r w:rsidR="008502CC">
        <w:rPr>
          <w:rFonts w:ascii="Times New Roman" w:hAnsi="Times New Roman" w:cs="Times New Roman"/>
          <w:sz w:val="24"/>
          <w:szCs w:val="24"/>
        </w:rPr>
        <w:t xml:space="preserve"> during the Scrum-Agile process one of the most integral was the use of </w:t>
      </w:r>
      <w:r w:rsidR="008F438F">
        <w:rPr>
          <w:rFonts w:ascii="Times New Roman" w:hAnsi="Times New Roman" w:cs="Times New Roman"/>
          <w:sz w:val="24"/>
          <w:szCs w:val="24"/>
        </w:rPr>
        <w:t xml:space="preserve">project management tools such as Jira. This tool allowed our team to help </w:t>
      </w:r>
      <w:r w:rsidR="00EF75F5">
        <w:rPr>
          <w:rFonts w:ascii="Times New Roman" w:hAnsi="Times New Roman" w:cs="Times New Roman"/>
          <w:sz w:val="24"/>
          <w:szCs w:val="24"/>
        </w:rPr>
        <w:t xml:space="preserve">visualize our product backflow through various charts and through its use as an information </w:t>
      </w:r>
      <w:r w:rsidR="00BF7ADB">
        <w:rPr>
          <w:rFonts w:ascii="Times New Roman" w:hAnsi="Times New Roman" w:cs="Times New Roman"/>
          <w:sz w:val="24"/>
          <w:szCs w:val="24"/>
        </w:rPr>
        <w:t>radiator. This feature was especially useful during standups as a supplement</w:t>
      </w:r>
      <w:r w:rsidR="00134D75">
        <w:rPr>
          <w:rFonts w:ascii="Times New Roman" w:hAnsi="Times New Roman" w:cs="Times New Roman"/>
          <w:sz w:val="24"/>
          <w:szCs w:val="24"/>
        </w:rPr>
        <w:t xml:space="preserve">ary way of describing both setbacks and progress. </w:t>
      </w:r>
    </w:p>
    <w:p w14:paraId="2FAA6937" w14:textId="3DD5D9DD" w:rsidR="00134D75" w:rsidRDefault="00134D75" w:rsidP="00875B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aving gone through these elements</w:t>
      </w:r>
      <w:r w:rsidR="00AF58B3">
        <w:rPr>
          <w:rFonts w:ascii="Times New Roman" w:hAnsi="Times New Roman" w:cs="Times New Roman"/>
          <w:sz w:val="24"/>
          <w:szCs w:val="24"/>
        </w:rPr>
        <w:t xml:space="preserve"> of Scrum-Agile in relation to this project, Agile was a greatly effective</w:t>
      </w:r>
      <w:r w:rsidR="00815B2A">
        <w:rPr>
          <w:rFonts w:ascii="Times New Roman" w:hAnsi="Times New Roman" w:cs="Times New Roman"/>
          <w:sz w:val="24"/>
          <w:szCs w:val="24"/>
        </w:rPr>
        <w:t xml:space="preserve"> methodology </w:t>
      </w:r>
      <w:r w:rsidR="00CC2623">
        <w:rPr>
          <w:rFonts w:ascii="Times New Roman" w:hAnsi="Times New Roman" w:cs="Times New Roman"/>
          <w:sz w:val="24"/>
          <w:szCs w:val="24"/>
        </w:rPr>
        <w:t>through this software’s development</w:t>
      </w:r>
      <w:r w:rsidR="00473509">
        <w:rPr>
          <w:rFonts w:ascii="Times New Roman" w:hAnsi="Times New Roman" w:cs="Times New Roman"/>
          <w:sz w:val="24"/>
          <w:szCs w:val="24"/>
        </w:rPr>
        <w:t xml:space="preserve"> with only some considerations to be made. Starting with the pro’s however, </w:t>
      </w:r>
      <w:r w:rsidR="002F3D6B">
        <w:rPr>
          <w:rFonts w:ascii="Times New Roman" w:hAnsi="Times New Roman" w:cs="Times New Roman"/>
          <w:sz w:val="24"/>
          <w:szCs w:val="24"/>
        </w:rPr>
        <w:t>Agile allowed for an incredibly fluid and collaborative environment. This was evident in the use of story boards</w:t>
      </w:r>
      <w:r w:rsidR="00476DE1">
        <w:rPr>
          <w:rFonts w:ascii="Times New Roman" w:hAnsi="Times New Roman" w:cs="Times New Roman"/>
          <w:sz w:val="24"/>
          <w:szCs w:val="24"/>
        </w:rPr>
        <w:t xml:space="preserve"> in development and how both testers and developers </w:t>
      </w:r>
      <w:r w:rsidR="00B20310">
        <w:rPr>
          <w:rFonts w:ascii="Times New Roman" w:hAnsi="Times New Roman" w:cs="Times New Roman"/>
          <w:sz w:val="24"/>
          <w:szCs w:val="24"/>
        </w:rPr>
        <w:t>utilized</w:t>
      </w:r>
      <w:r w:rsidR="00476DE1">
        <w:rPr>
          <w:rFonts w:ascii="Times New Roman" w:hAnsi="Times New Roman" w:cs="Times New Roman"/>
          <w:sz w:val="24"/>
          <w:szCs w:val="24"/>
        </w:rPr>
        <w:t xml:space="preserve"> this information to intuitively create features in accordance with customers wants and needs</w:t>
      </w:r>
      <w:r w:rsidR="00B20310">
        <w:rPr>
          <w:rFonts w:ascii="Times New Roman" w:hAnsi="Times New Roman" w:cs="Times New Roman"/>
          <w:sz w:val="24"/>
          <w:szCs w:val="24"/>
        </w:rPr>
        <w:t>. Along with this inevitable scope changes were dealt with in an incredibly efficient way with minimal setback.</w:t>
      </w:r>
      <w:r w:rsidR="00333AE9">
        <w:rPr>
          <w:rFonts w:ascii="Times New Roman" w:hAnsi="Times New Roman" w:cs="Times New Roman"/>
          <w:sz w:val="24"/>
          <w:szCs w:val="24"/>
        </w:rPr>
        <w:t xml:space="preserve"> As for cons the main problem with this methodology </w:t>
      </w:r>
      <w:r w:rsidR="00CC2495">
        <w:rPr>
          <w:rFonts w:ascii="Times New Roman" w:hAnsi="Times New Roman" w:cs="Times New Roman"/>
          <w:sz w:val="24"/>
          <w:szCs w:val="24"/>
        </w:rPr>
        <w:t xml:space="preserve">is </w:t>
      </w:r>
      <w:r w:rsidR="00CD372F">
        <w:rPr>
          <w:rFonts w:ascii="Times New Roman" w:hAnsi="Times New Roman" w:cs="Times New Roman"/>
          <w:sz w:val="24"/>
          <w:szCs w:val="24"/>
        </w:rPr>
        <w:t xml:space="preserve">maintaining sight of bigger picture with </w:t>
      </w:r>
      <w:r w:rsidR="00E86B3A">
        <w:rPr>
          <w:rFonts w:ascii="Times New Roman" w:hAnsi="Times New Roman" w:cs="Times New Roman"/>
          <w:sz w:val="24"/>
          <w:szCs w:val="24"/>
        </w:rPr>
        <w:t>goals inherently being sectioned into small tasks. This drawback, however, is entirely manageable with proper</w:t>
      </w:r>
      <w:r w:rsidR="003B1605">
        <w:rPr>
          <w:rFonts w:ascii="Times New Roman" w:hAnsi="Times New Roman" w:cs="Times New Roman"/>
          <w:sz w:val="24"/>
          <w:szCs w:val="24"/>
        </w:rPr>
        <w:t xml:space="preserve"> techniques and communication. For these reasons, I feel Agile </w:t>
      </w:r>
      <w:r w:rsidR="00F4144D">
        <w:rPr>
          <w:rFonts w:ascii="Times New Roman" w:hAnsi="Times New Roman" w:cs="Times New Roman"/>
          <w:sz w:val="24"/>
          <w:szCs w:val="24"/>
        </w:rPr>
        <w:t>was</w:t>
      </w:r>
      <w:r w:rsidR="003B1605">
        <w:rPr>
          <w:rFonts w:ascii="Times New Roman" w:hAnsi="Times New Roman" w:cs="Times New Roman"/>
          <w:sz w:val="24"/>
          <w:szCs w:val="24"/>
        </w:rPr>
        <w:t xml:space="preserve"> absolutely</w:t>
      </w:r>
      <w:r w:rsidR="00CC2495">
        <w:rPr>
          <w:rFonts w:ascii="Times New Roman" w:hAnsi="Times New Roman" w:cs="Times New Roman"/>
          <w:sz w:val="24"/>
          <w:szCs w:val="24"/>
        </w:rPr>
        <w:t xml:space="preserve"> </w:t>
      </w:r>
      <w:r w:rsidR="00F4144D">
        <w:rPr>
          <w:rFonts w:ascii="Times New Roman" w:hAnsi="Times New Roman" w:cs="Times New Roman"/>
          <w:sz w:val="24"/>
          <w:szCs w:val="24"/>
        </w:rPr>
        <w:t>the best path forward for this particular project and any like it in the future</w:t>
      </w:r>
      <w:r w:rsidR="009526AC">
        <w:rPr>
          <w:rFonts w:ascii="Times New Roman" w:hAnsi="Times New Roman" w:cs="Times New Roman"/>
          <w:sz w:val="24"/>
          <w:szCs w:val="24"/>
        </w:rPr>
        <w:t xml:space="preserve"> with many of the previous drawbacks accustomed to waterfall being all but dealt with.</w:t>
      </w:r>
    </w:p>
    <w:p w14:paraId="357EF35D" w14:textId="624B0B27" w:rsidR="00FA5399" w:rsidRDefault="00FA5399" w:rsidP="00875B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1BE47838" w14:textId="2EE2176C" w:rsidR="00A85B5C" w:rsidRDefault="00A85B5C" w:rsidP="00B5496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C8C0996" w14:textId="77777777" w:rsidR="001249C1" w:rsidRPr="00563A5A" w:rsidRDefault="001249C1" w:rsidP="00B5496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1249C1" w:rsidRPr="00563A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3MLCwMDA3MTYzMTJS0lEKTi0uzszPAykwqgUAMtgP9ywAAAA="/>
  </w:docVars>
  <w:rsids>
    <w:rsidRoot w:val="00EC47B2"/>
    <w:rsid w:val="0005695A"/>
    <w:rsid w:val="000850B3"/>
    <w:rsid w:val="000A57D8"/>
    <w:rsid w:val="001249C1"/>
    <w:rsid w:val="0013322F"/>
    <w:rsid w:val="00134D75"/>
    <w:rsid w:val="001548A4"/>
    <w:rsid w:val="00181A6E"/>
    <w:rsid w:val="00195253"/>
    <w:rsid w:val="00236652"/>
    <w:rsid w:val="002458E2"/>
    <w:rsid w:val="002859EE"/>
    <w:rsid w:val="002A51B5"/>
    <w:rsid w:val="002B720A"/>
    <w:rsid w:val="002C6BA2"/>
    <w:rsid w:val="002F3D6B"/>
    <w:rsid w:val="003200DF"/>
    <w:rsid w:val="003248A3"/>
    <w:rsid w:val="00333AE9"/>
    <w:rsid w:val="00342833"/>
    <w:rsid w:val="0039567E"/>
    <w:rsid w:val="003B1605"/>
    <w:rsid w:val="004165C0"/>
    <w:rsid w:val="00473509"/>
    <w:rsid w:val="00476DE1"/>
    <w:rsid w:val="004B0557"/>
    <w:rsid w:val="00520521"/>
    <w:rsid w:val="00534141"/>
    <w:rsid w:val="00545245"/>
    <w:rsid w:val="00563A5A"/>
    <w:rsid w:val="0057297A"/>
    <w:rsid w:val="005D7E13"/>
    <w:rsid w:val="00644E3F"/>
    <w:rsid w:val="006C4DC2"/>
    <w:rsid w:val="00736308"/>
    <w:rsid w:val="00742849"/>
    <w:rsid w:val="00747681"/>
    <w:rsid w:val="00761319"/>
    <w:rsid w:val="00815B2A"/>
    <w:rsid w:val="0083384A"/>
    <w:rsid w:val="00845168"/>
    <w:rsid w:val="008502CC"/>
    <w:rsid w:val="00863F84"/>
    <w:rsid w:val="00875B03"/>
    <w:rsid w:val="008A0AFF"/>
    <w:rsid w:val="008C16CC"/>
    <w:rsid w:val="008D7694"/>
    <w:rsid w:val="008F438F"/>
    <w:rsid w:val="00924EE3"/>
    <w:rsid w:val="00941D29"/>
    <w:rsid w:val="009526AC"/>
    <w:rsid w:val="009529DE"/>
    <w:rsid w:val="009602AB"/>
    <w:rsid w:val="009B592B"/>
    <w:rsid w:val="009E3BB0"/>
    <w:rsid w:val="009E6ACF"/>
    <w:rsid w:val="00A0041D"/>
    <w:rsid w:val="00A05120"/>
    <w:rsid w:val="00A70A55"/>
    <w:rsid w:val="00A746D8"/>
    <w:rsid w:val="00A85B5C"/>
    <w:rsid w:val="00AB577F"/>
    <w:rsid w:val="00AF58B3"/>
    <w:rsid w:val="00B17A7B"/>
    <w:rsid w:val="00B20310"/>
    <w:rsid w:val="00B43B6A"/>
    <w:rsid w:val="00B54969"/>
    <w:rsid w:val="00B86915"/>
    <w:rsid w:val="00BC4D48"/>
    <w:rsid w:val="00BE6019"/>
    <w:rsid w:val="00BF7ADB"/>
    <w:rsid w:val="00CC2495"/>
    <w:rsid w:val="00CC2623"/>
    <w:rsid w:val="00CD372F"/>
    <w:rsid w:val="00D10CF1"/>
    <w:rsid w:val="00D1562A"/>
    <w:rsid w:val="00D70D8D"/>
    <w:rsid w:val="00D94CFE"/>
    <w:rsid w:val="00DB0AFF"/>
    <w:rsid w:val="00E300A9"/>
    <w:rsid w:val="00E7250D"/>
    <w:rsid w:val="00E86B3A"/>
    <w:rsid w:val="00EC0F6C"/>
    <w:rsid w:val="00EC47B2"/>
    <w:rsid w:val="00EF75F5"/>
    <w:rsid w:val="00F2352F"/>
    <w:rsid w:val="00F4144D"/>
    <w:rsid w:val="00F8082C"/>
    <w:rsid w:val="00F81233"/>
    <w:rsid w:val="00FA5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282E4"/>
  <w15:chartTrackingRefBased/>
  <w15:docId w15:val="{45AAAEB2-4B4E-43EA-8909-02016C632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47B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47B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47B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47B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47B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47B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47B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47B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47B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47B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47B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47B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47B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47B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47B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47B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47B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47B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C47B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47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47B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47B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C47B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C47B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C47B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C47B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47B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47B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C47B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B68AE3FB70194EA70EA485DD85169D" ma:contentTypeVersion="6" ma:contentTypeDescription="Create a new document." ma:contentTypeScope="" ma:versionID="fdfb408407f66fc524750139faa15a8a">
  <xsd:schema xmlns:xsd="http://www.w3.org/2001/XMLSchema" xmlns:xs="http://www.w3.org/2001/XMLSchema" xmlns:p="http://schemas.microsoft.com/office/2006/metadata/properties" xmlns:ns3="219a4183-544f-4698-8e5a-d89e31ec298d" targetNamespace="http://schemas.microsoft.com/office/2006/metadata/properties" ma:root="true" ma:fieldsID="6a803b05b17ed6affef53086b9c95353" ns3:_="">
    <xsd:import namespace="219a4183-544f-4698-8e5a-d89e31ec298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9a4183-544f-4698-8e5a-d89e31ec29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5FBB16-06BD-46EE-85F2-A7CE6C10F0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9a4183-544f-4698-8e5a-d89e31ec29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CDD9B5-CDC2-4A8E-845B-AE592EF782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096FE4-2028-4B08-A466-3EA823687362}">
  <ds:schemaRefs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terms/"/>
    <ds:schemaRef ds:uri="219a4183-544f-4698-8e5a-d89e31ec298d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63</Words>
  <Characters>4354</Characters>
  <Application>Microsoft Office Word</Application>
  <DocSecurity>0</DocSecurity>
  <Lines>36</Lines>
  <Paragraphs>10</Paragraphs>
  <ScaleCrop>false</ScaleCrop>
  <Company/>
  <LinksUpToDate>false</LinksUpToDate>
  <CharactersWithSpaces>5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durso, Dakota</dc:creator>
  <cp:keywords/>
  <dc:description/>
  <cp:lastModifiedBy>Condurso, Dakota</cp:lastModifiedBy>
  <cp:revision>2</cp:revision>
  <dcterms:created xsi:type="dcterms:W3CDTF">2024-04-21T23:23:00Z</dcterms:created>
  <dcterms:modified xsi:type="dcterms:W3CDTF">2024-04-21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B68AE3FB70194EA70EA485DD85169D</vt:lpwstr>
  </property>
</Properties>
</file>